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 ในรายวิชาภาษาไทย ระดับชั้นประถมศึกษาปีที่ 6 ของครูนะครับ วันนี้ครูทั้ง 2 คนนี่ ก็มีอุปกรณ์พิเศษนะครับ ปกปิด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การสวมแมสก์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 ที่เราได้ศึกษาเรืื่องของขุนช้างขุนแผนนะครับ เรียบร้อยแล้วคุณครูคณิตา ปรากฏว่าสนุกสนานมาก เด็ก ๆ 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 เลขที่ 1 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 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 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 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 จากที่คุณครูปรเมษฐได้ถามคุณครูคณิตานะคะ ตัวละครค่ะ ในขณะที่คุณครูนี่ดูละครเรื่องใดเรื่องหนึ่งนะคะ ก็จะมีตัวที่ชอบ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คนโบราณท่านสอน</w:t>
      </w:r>
      <w:r>
        <w:t xml:space="preserve"> </w:t>
      </w:r>
      <w:r>
        <w:t xml:space="preserve">“</w:t>
      </w:r>
      <w:r>
        <w:t xml:space="preserve">ดูละครให้ย้อนดูเรา</w:t>
      </w:r>
      <w:r>
        <w:t xml:space="preserve">”</w:t>
      </w:r>
      <w:r>
        <w:t xml:space="preserve"> </w:t>
      </w:r>
      <w:r>
        <w:t xml:space="preserve">ว่าเรากับเขาเหมือนกันไหมนะครับ เช่นเดียวกัน ถ้าเราดูละครแล้วเราต้องวิเคราะห์ให้ได้ว่า เอ๊ะ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…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 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 เพราะว่าการแสดงความคิดเห็นนี่เป็นการแลกเปลี่ยนค่ะ การแลกเปลี่ยนในที่นี้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 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 อาจจะบอกไปอีกทางหนึ่ง บางคนอาจจะบอกไปอีกทางหนึ่ง เป็นการแสดงความคิดเห็น ไม่มีผิดมีถูกนะครับ จุดประสงค์ของการเ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 ขุนช้างขุนแผน ตอน กำเนิดพลายงาม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</w:t>
      </w:r>
      <w:r>
        <w:t xml:space="preserve"> </w:t>
      </w:r>
      <w:r>
        <w:t xml:space="preserve">“</w:t>
      </w:r>
      <w:r>
        <w:t xml:space="preserve">พร้อมแล้ว ๆ ตื่นเต้น ๆ</w:t>
      </w:r>
      <w:r>
        <w:t xml:space="preserve">”</w:t>
      </w:r>
      <w:r>
        <w:t xml:space="preserve"> </w:t>
      </w:r>
      <w:r>
        <w:t xml:space="preserve">เดี๋ยวท่าประกอบวันหลังจะให้ ส่งเสียงก่อน พร้อมหรือยัง พร้อมแล้ว ๆ ตื่นเต้น ๆ เพราะฉะนั้น เราไปทำกิจกรรมกันเลยดีกว่านะครับ 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ูไหม ไม่เหมือนนะ นี่คือการแต่งกายของเด็กในสมัยโบราณนะครับ ลองสังเกตเด็ก ๆ ลองสังเกตไปพร้อม ๆ กันนะครับ ตั้งแต่หัวจรดเท้าเลยของพลายงามตั้งแต่ส่วนหัวหรือศีรษะนี่ พลายงามไว้ผมทรงอะไร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 ก็จะไว้ผมจุก, ผมเปีย, ผมแกละ อย่างเช่น ตอนในวรรณคดีลำนำนี่เพื่อนทางวรรณคดีชื่อผมแกะ 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 ๆ นี่นะครับ ส่วนศีร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ระหม่อม</w:t>
      </w:r>
      <w:r>
        <w:t xml:space="preserve">”</w:t>
      </w:r>
      <w:r>
        <w:t xml:space="preserve"> </w:t>
      </w:r>
      <w:r>
        <w:t xml:space="preserve">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ีรษะนี่ มันจะเต้นตุ้บ ๆ ๆ เลยกลัวว่าจะเกิดเหตุ เภทภัยก็เลยให้ไว้ผมเพื่อที่จะปิดส่วนนี้เสีย 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 </w:t>
      </w:r>
      <w:r>
        <w:t xml:space="preserve">“</w:t>
      </w:r>
      <w:r>
        <w:t xml:space="preserve">กระบาน</w:t>
      </w:r>
      <w:r>
        <w:t xml:space="preserve">”</w:t>
      </w:r>
      <w:r>
        <w:t xml:space="preserve"> </w:t>
      </w:r>
      <w:r>
        <w:t xml:space="preserve">เสื้อผ้า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อย่างไรล่ะ</w:t>
      </w:r>
    </w:p>
    <w:p>
      <w:pPr>
        <w:pStyle w:val="BodyText"/>
      </w:pPr>
      <w:r>
        <w:t xml:space="preserve">(คุณครูคณิตา) 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 9 ปี อันนี้คือภาพแรกนะครับ ต่อไปเลขที่ 3 ของห้องลุกขึ้นยืนเดี๋ยวจะให้หนูเล่าเนื่องจากภาพต่อไปครับ เป็นภาพอะไร เดี๋ยวครูคณิตาจะเล่าก่อน แล้วให้หนู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ไปไหนคะนักเรียน</w:t>
      </w:r>
    </w:p>
    <w:p>
      <w:pPr>
        <w:pStyle w:val="BodyText"/>
      </w:pPr>
      <w:r>
        <w:t xml:space="preserve">(คุณครูปรเมษฐ) เด็ก ๆ 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 เลขที่ 3 ของห้องเรียนทั่วประเทศนะ ออกมาเล่าเรื่องจากภาพนี้นะ เดี๋ยวครูกับครูคณิตาจะสรุปอีกครั้งหนึ่ง 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ด้วยความที่ไม่รู้เรื่อง เห็นพ่อรักพาไปดูเห็นไก่เตี้ยอะไรมากมายเลยในป่าที่อยู่หลังบ้าน แสดงให้เห็นถึงความสมบูรณ์นะคุณครูคณิตา ว่าสมัยก่อนนี่ความอุดมสมบูรณ์ของป่าไม้มีมากนะ บ้านขุนช้างนี่ ออกไปปุ๊บเป็นป่าเลย 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แล้วก็พัน พันให้เป็นกลมเลย แล้วก็ไขว้ไปข้างหลังไปเหน็บที่ชายหลัง 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 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 เห็นภาพแล้ว ลุกยืนแล้วนะ เตรียมตัวเล่าให้เพื่อนฟังนะ 1 2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 ได้ช่วยพลายงามเอาไว้จากความตายนะคะ เพราะว่าขุนช้างนี่ได้ใช้ขอนไม้นะคะ ทุบตี แต่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คาถาวิเศษเป่าให้ แค่เป่าเท่านั้นเองนะครับ พลายงาม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 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อย่างนั้นคุณครูขอหมายเลขสุดท้าย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 1 2 3 ปุ๊บ นักเรียนเเล่าให้เพื่อนฟังเลยนะครับ 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 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 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 ในระหว่างที่พลายงามต้องเดินทางนั้น คุณครูคณิตาเด็ก ๆ ครับ รู้หรือไม่ว่าพลายงามต้องใช้เวลากี่ชั่วโมงกว่าจะถึงเมืองกาญจน์ น่าสนใจนะ สุพรรณฯ กับเมืองกาญจน์พูดถึงสภาพภูมิประเทศ ที่แตกต่างกันคนเมืองกาญจน์ คน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 แล้วต้องเดินคนเดียว เป็นหนูหนูจะเดินได้ไหม ทำได้ไหม จิตใจก็ไม่ปกติคิดถึง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จน์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 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 ไม่เล่าให้ฟังก่อน ให้เด็ก ๆ เล่าให้ฟังก่อนคุณครูปลายทางฟังแล้วกันนะครับ 1 2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 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</w:t>
      </w:r>
    </w:p>
    <w:p>
      <w:pPr>
        <w:pStyle w:val="BodyText"/>
      </w:pPr>
      <w:r>
        <w:t xml:space="preserve">(คุณครูปรเมษฐ) 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แกนี่เป็นคนปากร้าย ดุ แต่ว่าใจดีนะ เป็นคนดุ เป็นคนปากร้าย ใครไปยุ่งในบ้านแกไม่ได้ บ้านแกมีต้นมะยมคุณครูคณิตา เด็ก ๆ รู้จักหรือเปล่าว่าเป็นอย่างไร นั่นล่ะ ที่เอาไปดอง 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 ไอ้เด็ก ๆ ที่เลี้ยงควายนี่รู้ว่ามะยมอร่อย 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 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นัย รู้จักไหมครับเด็ก ๆ นัย คือ… นะ บ้านยายทองประศรีนี่ทำฝ้าย คือ สิ่งที่เอามาทอเป็นเครื่องนุ่งห่มนั่นเองนะ ในก็คือเครื่องปั่นฝ้ายนักเรียน 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มาว่าพลายงาม พลายงามก็รายงานตัว ผมชื่อพลายงามครับ ผมเป็นลูกของพ่อขุนแผนแม่วันทอง มาหาย่าทองประศรีก็รับเลี้ยงดูอย่างดีจบ เล่าเรื่องจากภาพ แล้วก็จบ ตอน กำเนิดพลายงามพอดี นักเรียนสนุกสนานกันมากเลยใช่ไหมครับ เรื่อง 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วันครึ่งนี่ ฉะนั้น เป็น… 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 มีไหวพริบในการเอาตัวรอด 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 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นแผนเป็นพ่อ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 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 เมื่อพลายงามโตขึ้นนี่รูปร่างลักษณะนี่ก็คล้าย ๆ กับขุนแผนนะคะ ขุนช้างนี่รู้สึกไม่ชอบพลายงามไปด้วยนะคะ 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คนโหดร้ายค่ะ การ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เด็กอยู่ 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 ชอบแน่เลย ผีพรายหรือโหงพรายนะครับ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โหงพรายนะคะ มีความซื่อสัตย์ค่ะ 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โหง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โหงพรายนี่มีความจงรักภักดีต่อขุนแผน ฉะนั้นนี่ โหงพรายนี่ก็มีความจงรักภักดีนะคะ 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 ตัวถัดไปนะ ตัวละครถัดไปคือใครยายถือไม้นี่ ยายนมยานหรือยายทองประศรี เด็ก ๆ ชอบเรียกยายนมยาน ไปดูพฤติกรรมว่าจะเป็นอย่างไร แม่ของขุนแผนนั่นเอง ข้อที่ 1 เป็นคนดุ ปากร้าย ยายทองประศรีนี่เอ็ดตะโรโอวาท เป็นคนปากร้าย เป็นคนบ้านนอกน่ะครูคณิตา 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 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ระหนี่ คนโบราณนี่เป็นคนตระหนี่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 ยายทองประศรีนี่เป็นบุคคลสำคัญเรื่อง ขุนช้างขุนแผน 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 เข้ากระบวนการของนักเรียนได้เลยนะครับ ครูจะให้นักเรียนนั้นได้ศึกษาใบความรู้เรื่องการแสดงความคิดเห็นจากวรรณคดีหรือวรรณกรรมนะครับ 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ย ก็จะอธิบายหลักการให้กับหนู ๆ 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 ข้อควรปฏิบัติควรทำอย่างไรบ้าง ข้อที่ 1 ครับ</w:t>
      </w:r>
    </w:p>
    <w:p>
      <w:pPr>
        <w:pStyle w:val="BodyText"/>
      </w:pPr>
      <w:r>
        <w:t xml:space="preserve">(คุณครูคณิตา) ข้อควรปฏิบัตินะคะ คิดเห็นก็คือ 1. ค่ะ ฟัง อ่าน และดูอย่างตั้งใจค่ะ 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ไม่อย่างนั้นจะวกวน สำคัญมาก 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 ถ้าไม่ตรงประเด็นก็จะออกนอกเรื่องนะครับ และข้อสุดท้าย ต้องแสดงความคิดเห็นอย่างมีมารยาท มารยาทในที่นี้ก็เป็นมารยาทในการพูดให้ผู้อื่นฟังนะครับ นักเรียนจะนำความรู้เรื่อง 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 นำไปใช้ได้อย่างไรนะครับ ไปกันต่อ เดี๋ยวครูจะให้นักเรียนนะ วิเคราะห์พฤติกรรมของตัวละครที่ครูและครูคณิตาได้กำหนดมาให้ และอธิบายว่าชอบหรือไม่ชอบ โดยอธิบายเหตุผลนะครับ ไปดูกันกิจกรรมพฤติกรรมของตัวละคร 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 ทำ… 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 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 ลงมือปฏิบัติกิจกรรมได้เลยครับ ให้เวลา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…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 นะครับ ใช่ไหมครับนักเรียน พฤติกรรมที่ไม่เหมาะสม หลอกให้ผู้อื่นนี่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จเดียวค่ะ แล้วก็เจ้าคิดเจ้าแค้นค่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 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ไลยนะครับ ลักษณะเป็นคนเจ้าคารมโวหาร คนซื่อ รักลูกเจ้าคารมโวหาร คนบ้านนอกนะครับ พฤติกรรมที่เหมาะสม รักลูกออกตามหาลูกไม่กลัวอันตรายอะไรเลย ในการออกตามหาลูก พฤติกรรมที่ไม่เหมาะสมกับนางวันทอง คือ 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 ก็คือความรักที่แม่มีต่อลูก การดูแลเอาใส่ลูกเป็นอย่างดี เดี๋ยวเราไปสรุปบทเรียนกันดีกว่าเด็ก ๆ ครับ 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 คำถามว่านักเรียนได้ประโยชน์อะไรจากการแสดง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 เรื่อง คุณค่านะคะ ในเรื่อง ขุนช้างขุนแผนตอน กำเนิดพลายงาม ซึ่งนักเรียนนะคะ 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ไปก่อน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มาริก</dc:title>
  <dc:creator/>
  <cp:keywords/>
  <dcterms:created xsi:type="dcterms:W3CDTF">2022-02-14T07:31:01Z</dcterms:created>
  <dcterms:modified xsi:type="dcterms:W3CDTF">2022-02-14T07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